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25624" w14:textId="2071D213" w:rsidR="00CB20EE" w:rsidRDefault="00CB20EE"/>
    <w:p w14:paraId="2E18785E" w14:textId="3B19028B" w:rsidR="00CB20EE" w:rsidRDefault="006E6E82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2487648" wp14:editId="1B8463DC">
                <wp:simplePos x="0" y="0"/>
                <wp:positionH relativeFrom="column">
                  <wp:posOffset>3189805</wp:posOffset>
                </wp:positionH>
                <wp:positionV relativeFrom="paragraph">
                  <wp:posOffset>189655</wp:posOffset>
                </wp:positionV>
                <wp:extent cx="2974975" cy="1267131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4975" cy="1267131"/>
                          <a:chOff x="0" y="0"/>
                          <a:chExt cx="2974975" cy="1267199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7200" y="0"/>
                            <a:ext cx="2911575" cy="341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AFD59D" w14:textId="50C3E08F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56"/>
                                  <w:sz w:val="36"/>
                                  <w:szCs w:val="36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56"/>
                                    <w:sz w:val="36"/>
                                    <w:szCs w:val="36"/>
                                  </w:rPr>
                                  <w:id w:val="-1888253232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56"/>
                                      <w:sz w:val="36"/>
                                      <w:szCs w:val="36"/>
                                    </w:rPr>
                                    <w:t>{{FNAME_2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0" y="324000"/>
                            <a:ext cx="2974975" cy="5135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EE06A2" w14:textId="0748BA81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68"/>
                                  <w:sz w:val="48"/>
                                  <w:szCs w:val="48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68"/>
                                    <w:sz w:val="48"/>
                                    <w:szCs w:val="48"/>
                                  </w:rPr>
                                  <w:id w:val="-1046295278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68"/>
                                      <w:sz w:val="48"/>
                                      <w:szCs w:val="48"/>
                                    </w:rPr>
                                    <w:t>{{LNAME_2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7200" y="734390"/>
                            <a:ext cx="2911575" cy="5328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2F953D9" w14:textId="009D4254" w:rsidR="00CB20EE" w:rsidRPr="00CB20EE" w:rsidRDefault="00CB20EE" w:rsidP="00CB20EE">
                              <w:pP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  <w:lang w:val="cs-CZ"/>
                                </w:rPr>
                              </w:pPr>
                              <w: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</w:rPr>
                                <w:t>{{TEAM_2}}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487648" id="Group 10" o:spid="_x0000_s1026" style="position:absolute;margin-left:251.15pt;margin-top:14.95pt;width:234.25pt;height:99.75pt;z-index:251658240;mso-height-relative:margin" coordsize="29749,12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left:72;width:29115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5CAFD59D" w14:textId="50C3E08F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56"/>
                            <w:sz w:val="36"/>
                            <w:szCs w:val="36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56"/>
                              <w:sz w:val="36"/>
                              <w:szCs w:val="36"/>
                            </w:rPr>
                            <w:id w:val="-1888253232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56"/>
                                <w:sz w:val="36"/>
                                <w:szCs w:val="36"/>
                              </w:rPr>
                              <w:t>{{FNAME_2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12" o:spid="_x0000_s1028" type="#_x0000_t202" style="position:absolute;top:3240;width:29749;height:5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" filled="f" stroked="f" strokeweight=".5pt">
                  <v:textbox>
                    <w:txbxContent>
                      <w:p w14:paraId="4FEE06A2" w14:textId="0748BA81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68"/>
                            <w:sz w:val="48"/>
                            <w:szCs w:val="48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68"/>
                              <w:sz w:val="48"/>
                              <w:szCs w:val="48"/>
                            </w:rPr>
                            <w:id w:val="-1046295278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68"/>
                                <w:sz w:val="48"/>
                                <w:szCs w:val="48"/>
                              </w:rPr>
                              <w:t>{{LNAME_2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13" o:spid="_x0000_s1029" type="#_x0000_t202" style="position:absolute;left:72;top:7343;width:29115;height:5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72F953D9" w14:textId="009D4254" w:rsidR="00CB20EE" w:rsidRPr="00CB20EE" w:rsidRDefault="00CB20EE" w:rsidP="00CB20EE">
                        <w:pPr>
                          <w:rPr>
                            <w:rFonts w:ascii="Montserrat Light" w:hAnsi="Montserrat Light"/>
                            <w:color w:val="595959"/>
                            <w:spacing w:val="20"/>
                            <w:lang w:val="cs-CZ"/>
                          </w:rPr>
                        </w:pPr>
                        <w:r>
                          <w:rPr>
                            <w:rFonts w:ascii="Montserrat Light" w:hAnsi="Montserrat Light"/>
                            <w:color w:val="595959"/>
                            <w:spacing w:val="20"/>
                          </w:rPr>
                          <w:t>{{TEAM_2}}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79B33666" wp14:editId="0AE55898">
                <wp:simplePos x="0" y="0"/>
                <wp:positionH relativeFrom="column">
                  <wp:posOffset>-230195</wp:posOffset>
                </wp:positionH>
                <wp:positionV relativeFrom="paragraph">
                  <wp:posOffset>189655</wp:posOffset>
                </wp:positionV>
                <wp:extent cx="2974975" cy="1267184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4975" cy="1267184"/>
                          <a:chOff x="0" y="0"/>
                          <a:chExt cx="2974975" cy="1267199"/>
                        </a:xfrm>
                      </wpg:grpSpPr>
                      <wps:wsp>
                        <wps:cNvPr id="69" name="Text Box 69"/>
                        <wps:cNvSpPr txBox="1"/>
                        <wps:spPr>
                          <a:xfrm>
                            <a:off x="7200" y="0"/>
                            <a:ext cx="2911575" cy="341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F60AF2" w14:textId="495B6F49" w:rsidR="00C53F88" w:rsidRPr="008F509D" w:rsidRDefault="00000000" w:rsidP="00C53F88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56"/>
                                  <w:sz w:val="36"/>
                                  <w:szCs w:val="36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56"/>
                                    <w:sz w:val="36"/>
                                    <w:szCs w:val="36"/>
                                  </w:rPr>
                                  <w:id w:val="-1981842525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56"/>
                                      <w:sz w:val="36"/>
                                      <w:szCs w:val="36"/>
                                    </w:rPr>
                                    <w:t>{{FNAME_1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Text Box 70"/>
                        <wps:cNvSpPr txBox="1"/>
                        <wps:spPr>
                          <a:xfrm>
                            <a:off x="0" y="324000"/>
                            <a:ext cx="2974975" cy="5135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8F5273" w14:textId="65405CDB" w:rsidR="00C53F88" w:rsidRPr="008F509D" w:rsidRDefault="00000000" w:rsidP="00C53F88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68"/>
                                  <w:sz w:val="48"/>
                                  <w:szCs w:val="48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68"/>
                                    <w:sz w:val="48"/>
                                    <w:szCs w:val="48"/>
                                  </w:rPr>
                                  <w:id w:val="-249662982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68"/>
                                      <w:sz w:val="48"/>
                                      <w:szCs w:val="48"/>
                                    </w:rPr>
                                    <w:t>{{LNAME_1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Text Box 71"/>
                        <wps:cNvSpPr txBox="1"/>
                        <wps:spPr>
                          <a:xfrm>
                            <a:off x="7200" y="734390"/>
                            <a:ext cx="2911575" cy="5328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4E6343F" w14:textId="6D61C33B" w:rsidR="00C53F88" w:rsidRPr="00CB20EE" w:rsidRDefault="00CB20EE" w:rsidP="00C53F88">
                              <w:pP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  <w:lang w:val="cs-CZ"/>
                                </w:rPr>
                              </w:pPr>
                              <w: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</w:rPr>
                                <w:t>{{TEAM_1}}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B33666" id="Group 5" o:spid="_x0000_s1030" style="position:absolute;margin-left:-18.15pt;margin-top:14.95pt;width:234.25pt;height:99.8pt;z-index:251655168;mso-height-relative:margin" coordsize="29749,12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">
                <v:shape id="Text Box 69" o:spid="_x0000_s1031" type="#_x0000_t202" style="position:absolute;left:72;width:29115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<v:textbox>
                    <w:txbxContent>
                      <w:p w14:paraId="21F60AF2" w14:textId="495B6F49" w:rsidR="00C53F88" w:rsidRPr="008F509D" w:rsidRDefault="00000000" w:rsidP="00C53F88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56"/>
                            <w:sz w:val="36"/>
                            <w:szCs w:val="36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56"/>
                              <w:sz w:val="36"/>
                              <w:szCs w:val="36"/>
                            </w:rPr>
                            <w:id w:val="-1981842525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56"/>
                                <w:sz w:val="36"/>
                                <w:szCs w:val="36"/>
                              </w:rPr>
                              <w:t>{{FNAME_1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70" o:spid="_x0000_s1032" type="#_x0000_t202" style="position:absolute;top:3240;width:29749;height:5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" filled="f" stroked="f" strokeweight=".5pt">
                  <v:textbox>
                    <w:txbxContent>
                      <w:p w14:paraId="078F5273" w14:textId="65405CDB" w:rsidR="00C53F88" w:rsidRPr="008F509D" w:rsidRDefault="00000000" w:rsidP="00C53F88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68"/>
                            <w:sz w:val="48"/>
                            <w:szCs w:val="48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68"/>
                              <w:sz w:val="48"/>
                              <w:szCs w:val="48"/>
                            </w:rPr>
                            <w:id w:val="-249662982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68"/>
                                <w:sz w:val="48"/>
                                <w:szCs w:val="48"/>
                              </w:rPr>
                              <w:t>{{LNAME_1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71" o:spid="_x0000_s1033" type="#_x0000_t202" style="position:absolute;left:72;top:7343;width:29115;height:5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" filled="f" stroked="f" strokeweight=".5pt">
                  <v:textbox>
                    <w:txbxContent>
                      <w:p w14:paraId="54E6343F" w14:textId="6D61C33B" w:rsidR="00C53F88" w:rsidRPr="00CB20EE" w:rsidRDefault="00CB20EE" w:rsidP="00C53F88">
                        <w:pPr>
                          <w:rPr>
                            <w:rFonts w:ascii="Montserrat Light" w:hAnsi="Montserrat Light"/>
                            <w:color w:val="595959"/>
                            <w:spacing w:val="20"/>
                            <w:lang w:val="cs-CZ"/>
                          </w:rPr>
                        </w:pPr>
                        <w:r>
                          <w:rPr>
                            <w:rFonts w:ascii="Montserrat Light" w:hAnsi="Montserrat Light"/>
                            <w:color w:val="595959"/>
                            <w:spacing w:val="20"/>
                          </w:rPr>
                          <w:t>{{TEAM_1}}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C7A8FA3" w14:textId="77777777" w:rsidR="00CB20EE" w:rsidRDefault="00CB20EE"/>
    <w:p w14:paraId="261C9D5A" w14:textId="77777777" w:rsidR="00CB20EE" w:rsidRDefault="00CB20EE"/>
    <w:p w14:paraId="066D5AC8" w14:textId="77777777" w:rsidR="00CB20EE" w:rsidRDefault="00CB20EE"/>
    <w:p w14:paraId="3B0F1F8B" w14:textId="77777777" w:rsidR="00CB20EE" w:rsidRDefault="00CB20EE"/>
    <w:p w14:paraId="1F3A09EF" w14:textId="77777777" w:rsidR="00CB20EE" w:rsidRDefault="00CB20EE"/>
    <w:p w14:paraId="4740B5B5" w14:textId="77777777" w:rsidR="00CB20EE" w:rsidRDefault="00CB20EE"/>
    <w:p w14:paraId="2BEB556D" w14:textId="77777777" w:rsidR="00CB20EE" w:rsidRDefault="00CB20EE"/>
    <w:p w14:paraId="695EA23A" w14:textId="666EDC6D" w:rsidR="00CB20EE" w:rsidRDefault="00CB20EE"/>
    <w:p w14:paraId="1DB075F0" w14:textId="77777777" w:rsidR="00CB20EE" w:rsidRDefault="00CB20EE"/>
    <w:p w14:paraId="166FE542" w14:textId="77777777" w:rsidR="00CB20EE" w:rsidRDefault="00CB20EE"/>
    <w:p w14:paraId="65A26E07" w14:textId="77777777" w:rsidR="00CB20EE" w:rsidRDefault="00CB20EE"/>
    <w:p w14:paraId="4E90ADA5" w14:textId="77777777" w:rsidR="00CB20EE" w:rsidRDefault="00CB20EE"/>
    <w:p w14:paraId="1EBD3D47" w14:textId="77777777" w:rsidR="00CB20EE" w:rsidRDefault="00CB20EE"/>
    <w:p w14:paraId="47CB89B3" w14:textId="1D7178B6" w:rsidR="00CB20EE" w:rsidRDefault="00CB20EE"/>
    <w:p w14:paraId="3743D59D" w14:textId="77777777" w:rsidR="00CB20EE" w:rsidRDefault="00CB20EE"/>
    <w:p w14:paraId="3EDE1A6E" w14:textId="4C7E588A" w:rsidR="00CB20EE" w:rsidRDefault="00CB20EE"/>
    <w:p w14:paraId="0A761B9D" w14:textId="5D3256A4" w:rsidR="00CB20EE" w:rsidRDefault="0052377B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F32BF32" wp14:editId="40F7C1F1">
                <wp:simplePos x="0" y="0"/>
                <wp:positionH relativeFrom="column">
                  <wp:posOffset>-230195</wp:posOffset>
                </wp:positionH>
                <wp:positionV relativeFrom="paragraph">
                  <wp:posOffset>301810</wp:posOffset>
                </wp:positionV>
                <wp:extent cx="2975432" cy="1267285"/>
                <wp:effectExtent l="0" t="0" r="0" b="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5432" cy="1267285"/>
                          <a:chOff x="0" y="0"/>
                          <a:chExt cx="2974975" cy="1267199"/>
                        </a:xfrm>
                      </wpg:grpSpPr>
                      <wps:wsp>
                        <wps:cNvPr id="27" name="Text Box 27"/>
                        <wps:cNvSpPr txBox="1"/>
                        <wps:spPr>
                          <a:xfrm>
                            <a:off x="7200" y="0"/>
                            <a:ext cx="2911575" cy="341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D9E30D5" w14:textId="2E275B40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56"/>
                                  <w:sz w:val="36"/>
                                  <w:szCs w:val="36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56"/>
                                    <w:sz w:val="36"/>
                                    <w:szCs w:val="36"/>
                                  </w:rPr>
                                  <w:id w:val="-1017925401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56"/>
                                      <w:sz w:val="36"/>
                                      <w:szCs w:val="36"/>
                                    </w:rPr>
                                    <w:t>{{FNAME_3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0" y="324000"/>
                            <a:ext cx="2974975" cy="5135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9F44C4" w14:textId="74DF5D5F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68"/>
                                  <w:sz w:val="48"/>
                                  <w:szCs w:val="48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68"/>
                                    <w:sz w:val="48"/>
                                    <w:szCs w:val="48"/>
                                  </w:rPr>
                                  <w:id w:val="1904786541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68"/>
                                      <w:sz w:val="48"/>
                                      <w:szCs w:val="48"/>
                                    </w:rPr>
                                    <w:t>{{LNAME_3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7200" y="734390"/>
                            <a:ext cx="2911575" cy="5328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1E1176" w14:textId="0D3D4C63" w:rsidR="00CB20EE" w:rsidRPr="00CB20EE" w:rsidRDefault="00CB20EE" w:rsidP="00CB20EE">
                              <w:pP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  <w:lang w:val="cs-CZ"/>
                                </w:rPr>
                              </w:pPr>
                              <w: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</w:rPr>
                                <w:t>{{TEAM_3}}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32BF32" id="Group 26" o:spid="_x0000_s1034" style="position:absolute;margin-left:-18.15pt;margin-top:23.75pt;width:234.3pt;height:99.8pt;z-index:251661312;mso-height-relative:margin" coordsize="29749,12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">
                <v:shape id="Text Box 27" o:spid="_x0000_s1035" type="#_x0000_t202" style="position:absolute;left:72;width:29115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7D9E30D5" w14:textId="2E275B40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56"/>
                            <w:sz w:val="36"/>
                            <w:szCs w:val="36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56"/>
                              <w:sz w:val="36"/>
                              <w:szCs w:val="36"/>
                            </w:rPr>
                            <w:id w:val="-1017925401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56"/>
                                <w:sz w:val="36"/>
                                <w:szCs w:val="36"/>
                              </w:rPr>
                              <w:t>{{FNAME_3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28" o:spid="_x0000_s1036" type="#_x0000_t202" style="position:absolute;top:3240;width:29749;height:5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<v:textbox>
                    <w:txbxContent>
                      <w:p w14:paraId="7B9F44C4" w14:textId="74DF5D5F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68"/>
                            <w:sz w:val="48"/>
                            <w:szCs w:val="48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68"/>
                              <w:sz w:val="48"/>
                              <w:szCs w:val="48"/>
                            </w:rPr>
                            <w:id w:val="1904786541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68"/>
                                <w:sz w:val="48"/>
                                <w:szCs w:val="48"/>
                              </w:rPr>
                              <w:t>{{LNAME_3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29" o:spid="_x0000_s1037" type="#_x0000_t202" style="position:absolute;left:72;top:7343;width:29115;height:5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281E1176" w14:textId="0D3D4C63" w:rsidR="00CB20EE" w:rsidRPr="00CB20EE" w:rsidRDefault="00CB20EE" w:rsidP="00CB20EE">
                        <w:pPr>
                          <w:rPr>
                            <w:rFonts w:ascii="Montserrat Light" w:hAnsi="Montserrat Light"/>
                            <w:color w:val="595959"/>
                            <w:spacing w:val="20"/>
                            <w:lang w:val="cs-CZ"/>
                          </w:rPr>
                        </w:pPr>
                        <w:r>
                          <w:rPr>
                            <w:rFonts w:ascii="Montserrat Light" w:hAnsi="Montserrat Light"/>
                            <w:color w:val="595959"/>
                            <w:spacing w:val="20"/>
                          </w:rPr>
                          <w:t>{{TEAM_3}}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7A0A077" w14:textId="3CC8182D" w:rsidR="00CB20EE" w:rsidRDefault="0052377B"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3543CA1" wp14:editId="7BD81E47">
                <wp:simplePos x="0" y="0"/>
                <wp:positionH relativeFrom="column">
                  <wp:posOffset>3189805</wp:posOffset>
                </wp:positionH>
                <wp:positionV relativeFrom="paragraph">
                  <wp:posOffset>16695</wp:posOffset>
                </wp:positionV>
                <wp:extent cx="2975432" cy="1267285"/>
                <wp:effectExtent l="0" t="0" r="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75432" cy="1267285"/>
                          <a:chOff x="0" y="0"/>
                          <a:chExt cx="2974975" cy="1267199"/>
                        </a:xfrm>
                      </wpg:grpSpPr>
                      <wps:wsp>
                        <wps:cNvPr id="35" name="Text Box 35"/>
                        <wps:cNvSpPr txBox="1"/>
                        <wps:spPr>
                          <a:xfrm>
                            <a:off x="7200" y="0"/>
                            <a:ext cx="2911575" cy="3410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3531B6" w14:textId="5FC7BAE1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56"/>
                                  <w:sz w:val="36"/>
                                  <w:szCs w:val="36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56"/>
                                    <w:sz w:val="36"/>
                                    <w:szCs w:val="36"/>
                                  </w:rPr>
                                  <w:id w:val="-654755623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56"/>
                                      <w:sz w:val="36"/>
                                      <w:szCs w:val="36"/>
                                    </w:rPr>
                                    <w:t>{{FNAME_4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0" y="324000"/>
                            <a:ext cx="2974975" cy="51358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818933" w14:textId="54B93F4A" w:rsidR="00CB20EE" w:rsidRPr="008F509D" w:rsidRDefault="00000000" w:rsidP="00CB20EE">
                              <w:pPr>
                                <w:rPr>
                                  <w:rFonts w:ascii="Montserrat SemiBold" w:hAnsi="Montserrat SemiBold"/>
                                  <w:color w:val="000000" w:themeColor="text1"/>
                                  <w:spacing w:val="68"/>
                                  <w:sz w:val="48"/>
                                  <w:szCs w:val="48"/>
                                  <w:lang w:val="cs-CZ"/>
                                </w:rPr>
                              </w:pPr>
                              <w:sdt>
                                <w:sdtPr>
                                  <w:rPr>
                                    <w:rFonts w:ascii="Montserrat SemiBold" w:hAnsi="Montserrat SemiBold"/>
                                    <w:color w:val="000000" w:themeColor="text1"/>
                                    <w:spacing w:val="68"/>
                                    <w:sz w:val="48"/>
                                    <w:szCs w:val="48"/>
                                  </w:rPr>
                                  <w:id w:val="366340327"/>
                                </w:sdtPr>
                                <w:sdtContent>
                                  <w:r w:rsidR="00CB20EE">
                                    <w:rPr>
                                      <w:rFonts w:ascii="Montserrat SemiBold" w:hAnsi="Montserrat SemiBold"/>
                                      <w:color w:val="000000" w:themeColor="text1"/>
                                      <w:spacing w:val="68"/>
                                      <w:sz w:val="48"/>
                                      <w:szCs w:val="48"/>
                                    </w:rPr>
                                    <w:t>{{LNAME_4}}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7200" y="734390"/>
                            <a:ext cx="2911575" cy="53280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D6E749F" w14:textId="490EA1C9" w:rsidR="00CB20EE" w:rsidRPr="00CB20EE" w:rsidRDefault="00CB20EE" w:rsidP="00CB20EE">
                              <w:pP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  <w:lang w:val="cs-CZ"/>
                                </w:rPr>
                              </w:pPr>
                              <w:r>
                                <w:rPr>
                                  <w:rFonts w:ascii="Montserrat Light" w:hAnsi="Montserrat Light"/>
                                  <w:color w:val="595959"/>
                                  <w:spacing w:val="20"/>
                                </w:rPr>
                                <w:t>{{TEAM_4}}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43CA1" id="Group 34" o:spid="_x0000_s1038" style="position:absolute;margin-left:251.15pt;margin-top:1.3pt;width:234.3pt;height:99.8pt;z-index:251664384;mso-height-relative:margin" coordsize="29749,12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">
                <v:shape id="Text Box 35" o:spid="_x0000_s1039" type="#_x0000_t202" style="position:absolute;left:72;width:29115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eV3xQAAANsAAAAPAAAAZHJzL2Rvd25yZXYueG1sRI9Ba8JA&#10;FITvhf6H5Qm91Y2W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CP1eV3xQAAANsAAAAP&#10;AAAAAAAAAAAAAAAAAAcCAABkcnMvZG93bnJldi54bWxQSwUGAAAAAAMAAwC3AAAA+QIAAAAA&#10;" filled="f" stroked="f" strokeweight=".5pt">
                  <v:textbox>
                    <w:txbxContent>
                      <w:p w14:paraId="123531B6" w14:textId="5FC7BAE1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56"/>
                            <w:sz w:val="36"/>
                            <w:szCs w:val="36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56"/>
                              <w:sz w:val="36"/>
                              <w:szCs w:val="36"/>
                            </w:rPr>
                            <w:id w:val="-654755623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56"/>
                                <w:sz w:val="36"/>
                                <w:szCs w:val="36"/>
                              </w:rPr>
                              <w:t>{{FNAME_4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36" o:spid="_x0000_s1040" type="#_x0000_t202" style="position:absolute;top:3240;width:29749;height:5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2F818933" w14:textId="54B93F4A" w:rsidR="00CB20EE" w:rsidRPr="008F509D" w:rsidRDefault="00000000" w:rsidP="00CB20EE">
                        <w:pPr>
                          <w:rPr>
                            <w:rFonts w:ascii="Montserrat SemiBold" w:hAnsi="Montserrat SemiBold"/>
                            <w:color w:val="000000" w:themeColor="text1"/>
                            <w:spacing w:val="68"/>
                            <w:sz w:val="48"/>
                            <w:szCs w:val="48"/>
                            <w:lang w:val="cs-CZ"/>
                          </w:rPr>
                        </w:pPr>
                        <w:sdt>
                          <w:sdtPr>
                            <w:rPr>
                              <w:rFonts w:ascii="Montserrat SemiBold" w:hAnsi="Montserrat SemiBold"/>
                              <w:color w:val="000000" w:themeColor="text1"/>
                              <w:spacing w:val="68"/>
                              <w:sz w:val="48"/>
                              <w:szCs w:val="48"/>
                            </w:rPr>
                            <w:id w:val="366340327"/>
                          </w:sdtPr>
                          <w:sdtContent>
                            <w:r w:rsidR="00CB20EE">
                              <w:rPr>
                                <w:rFonts w:ascii="Montserrat SemiBold" w:hAnsi="Montserrat SemiBold"/>
                                <w:color w:val="000000" w:themeColor="text1"/>
                                <w:spacing w:val="68"/>
                                <w:sz w:val="48"/>
                                <w:szCs w:val="48"/>
                              </w:rPr>
                              <w:t>{{LNAME_4}}</w:t>
                            </w:r>
                          </w:sdtContent>
                        </w:sdt>
                      </w:p>
                    </w:txbxContent>
                  </v:textbox>
                </v:shape>
                <v:shape id="Text Box 37" o:spid="_x0000_s1041" type="#_x0000_t202" style="position:absolute;left:72;top:7343;width:29115;height:53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<v:textbox>
                    <w:txbxContent>
                      <w:p w14:paraId="1D6E749F" w14:textId="490EA1C9" w:rsidR="00CB20EE" w:rsidRPr="00CB20EE" w:rsidRDefault="00CB20EE" w:rsidP="00CB20EE">
                        <w:pPr>
                          <w:rPr>
                            <w:rFonts w:ascii="Montserrat Light" w:hAnsi="Montserrat Light"/>
                            <w:color w:val="595959"/>
                            <w:spacing w:val="20"/>
                            <w:lang w:val="cs-CZ"/>
                          </w:rPr>
                        </w:pPr>
                        <w:r>
                          <w:rPr>
                            <w:rFonts w:ascii="Montserrat Light" w:hAnsi="Montserrat Light"/>
                            <w:color w:val="595959"/>
                            <w:spacing w:val="20"/>
                          </w:rPr>
                          <w:t>{{TEAM_4}}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7BA2835" w14:textId="2731ED16" w:rsidR="00CB20EE" w:rsidRDefault="00CB20EE"/>
    <w:p w14:paraId="3379AE79" w14:textId="1355E5C3" w:rsidR="00CB20EE" w:rsidRDefault="00CB20EE"/>
    <w:p w14:paraId="209731D1" w14:textId="70FC05BD" w:rsidR="00CB20EE" w:rsidRDefault="00CB20EE"/>
    <w:p w14:paraId="4C9A12F6" w14:textId="771A702C" w:rsidR="00CB20EE" w:rsidRDefault="00CB20EE"/>
    <w:p w14:paraId="31ACC79D" w14:textId="2055064F" w:rsidR="00CB20EE" w:rsidRDefault="00CB20EE"/>
    <w:p w14:paraId="6507CFC1" w14:textId="5B41EC99" w:rsidR="00CB20EE" w:rsidRDefault="00CB20EE"/>
    <w:p w14:paraId="36B8617C" w14:textId="77777777" w:rsidR="00CB20EE" w:rsidRDefault="00CB20EE"/>
    <w:p w14:paraId="11AB9F0B" w14:textId="77777777" w:rsidR="00CB20EE" w:rsidRDefault="00CB20EE"/>
    <w:p w14:paraId="447D6D56" w14:textId="77777777" w:rsidR="00CB20EE" w:rsidRDefault="00CB20EE"/>
    <w:p w14:paraId="7454AEC4" w14:textId="77777777" w:rsidR="00CB20EE" w:rsidRDefault="00CB20EE"/>
    <w:sectPr w:rsidR="00CB20EE" w:rsidSect="00610B6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Montserrat SemiBold">
    <w:panose1 w:val="00000700000000000000"/>
    <w:charset w:val="EE"/>
    <w:family w:val="auto"/>
    <w:pitch w:val="variable"/>
    <w:sig w:usb0="2000020F" w:usb1="00000003" w:usb2="00000000" w:usb3="00000000" w:csb0="00000197" w:csb1="00000000"/>
  </w:font>
  <w:font w:name="Montserrat Light">
    <w:panose1 w:val="00000400000000000000"/>
    <w:charset w:val="EE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NTc3MjE1tjAwNTBT0lEKTi0uzszPAykwqgUAD+RpMCwAAAA="/>
  </w:docVars>
  <w:rsids>
    <w:rsidRoot w:val="00CB3A82"/>
    <w:rsid w:val="0040483A"/>
    <w:rsid w:val="004C3B97"/>
    <w:rsid w:val="0052377B"/>
    <w:rsid w:val="005A2C20"/>
    <w:rsid w:val="00610B68"/>
    <w:rsid w:val="006E6E82"/>
    <w:rsid w:val="006F0916"/>
    <w:rsid w:val="007003C2"/>
    <w:rsid w:val="008F49B0"/>
    <w:rsid w:val="008F509D"/>
    <w:rsid w:val="00A5406F"/>
    <w:rsid w:val="00C53F88"/>
    <w:rsid w:val="00CB20EE"/>
    <w:rsid w:val="00CB3A82"/>
    <w:rsid w:val="00CC06FB"/>
    <w:rsid w:val="00ED14C0"/>
    <w:rsid w:val="00F068C8"/>
    <w:rsid w:val="00FB4EF0"/>
    <w:rsid w:val="00FC0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73BDF1"/>
  <w15:chartTrackingRefBased/>
  <w15:docId w15:val="{9F9FB593-DB2D-44C5-8575-D96EE38C1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0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Son Hai (196311)</dc:creator>
  <cp:keywords/>
  <dc:description/>
  <cp:lastModifiedBy>Nguyen Son Hai (196311)</cp:lastModifiedBy>
  <cp:revision>4</cp:revision>
  <cp:lastPrinted>2023-03-09T21:11:00Z</cp:lastPrinted>
  <dcterms:created xsi:type="dcterms:W3CDTF">2023-03-17T06:30:00Z</dcterms:created>
  <dcterms:modified xsi:type="dcterms:W3CDTF">2023-03-29T18:09:00Z</dcterms:modified>
</cp:coreProperties>
</file>